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42F9F" w14:textId="77777777" w:rsidR="000F6E00" w:rsidRPr="00BD3EA9" w:rsidRDefault="00BD3EA9" w:rsidP="00BD3EA9">
      <w:pPr>
        <w:jc w:val="center"/>
        <w:rPr>
          <w:b/>
        </w:rPr>
      </w:pPr>
      <w:r w:rsidRPr="00BD3EA9">
        <w:rPr>
          <w:b/>
        </w:rPr>
        <w:t>Anthems for Advent and C</w:t>
      </w:r>
      <w:r>
        <w:rPr>
          <w:b/>
        </w:rPr>
        <w:t>hristmas Season</w:t>
      </w:r>
    </w:p>
    <w:p w14:paraId="6783DCEC" w14:textId="77777777" w:rsidR="00BD3EA9" w:rsidRPr="00BD3EA9" w:rsidRDefault="00BD3EA9" w:rsidP="00BD3EA9">
      <w:pPr>
        <w:jc w:val="center"/>
        <w:rPr>
          <w:b/>
        </w:rPr>
      </w:pPr>
      <w:r w:rsidRPr="00BD3EA9">
        <w:rPr>
          <w:b/>
        </w:rPr>
        <w:t>Mario Pearson</w:t>
      </w:r>
    </w:p>
    <w:p w14:paraId="48BF34BB" w14:textId="77777777" w:rsidR="00BD3EA9" w:rsidRDefault="00BD3EA9"/>
    <w:p w14:paraId="6A56D275" w14:textId="77777777" w:rsidR="00BD3EA9" w:rsidRDefault="00BD3EA9">
      <w:r>
        <w:t>As many choir members are challenged during COVID-19, the two resources from Oxford University Press, can be very helpful.</w:t>
      </w:r>
    </w:p>
    <w:p w14:paraId="1FD4BB42" w14:textId="77777777" w:rsidR="00BD3EA9" w:rsidRDefault="00BD3EA9" w:rsidP="00BD3EA9">
      <w:pPr>
        <w:pStyle w:val="ListParagraph"/>
        <w:numPr>
          <w:ilvl w:val="0"/>
          <w:numId w:val="1"/>
        </w:numPr>
      </w:pPr>
      <w:r>
        <w:t>The Oxford book of Flexible anthems edited by Alan Bullard</w:t>
      </w:r>
    </w:p>
    <w:p w14:paraId="3F2083E8" w14:textId="77777777" w:rsidR="00BD3EA9" w:rsidRDefault="00BD3EA9" w:rsidP="00BD3EA9">
      <w:pPr>
        <w:pStyle w:val="ListParagraph"/>
        <w:numPr>
          <w:ilvl w:val="0"/>
          <w:numId w:val="1"/>
        </w:numPr>
      </w:pPr>
      <w:r>
        <w:t>The Oxford book of Flexible carols edited by Alan Bullard</w:t>
      </w:r>
    </w:p>
    <w:p w14:paraId="5D712635" w14:textId="77777777" w:rsidR="00BD3EA9" w:rsidRDefault="00BD3EA9" w:rsidP="00BD3EA9">
      <w:r>
        <w:t xml:space="preserve">Book 1: Short anthems for small choirs – Kevin Mayhew is also a great </w:t>
      </w:r>
      <w:r w:rsidR="00B27F90">
        <w:t>resource</w:t>
      </w:r>
      <w:r>
        <w:t xml:space="preserve"> for year round with smaller choirs.</w:t>
      </w:r>
    </w:p>
    <w:p w14:paraId="58D3B1AB" w14:textId="77777777" w:rsidR="00BD3EA9" w:rsidRDefault="00BD3EA9" w:rsidP="00BD3EA9">
      <w:r>
        <w:t>Other anthems for the seas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5"/>
        <w:gridCol w:w="2600"/>
        <w:gridCol w:w="7375"/>
      </w:tblGrid>
      <w:tr w:rsidR="00C43445" w14:paraId="34C0E453" w14:textId="77777777" w:rsidTr="00606CDB">
        <w:tc>
          <w:tcPr>
            <w:tcW w:w="2975" w:type="dxa"/>
          </w:tcPr>
          <w:p w14:paraId="4C53D4F9" w14:textId="77777777" w:rsidR="00C43445" w:rsidRPr="00BD3EA9" w:rsidRDefault="00C43445" w:rsidP="00BD3EA9">
            <w:pPr>
              <w:jc w:val="center"/>
              <w:rPr>
                <w:b/>
              </w:rPr>
            </w:pPr>
            <w:r w:rsidRPr="00BD3EA9">
              <w:rPr>
                <w:b/>
              </w:rPr>
              <w:t>Title</w:t>
            </w:r>
          </w:p>
        </w:tc>
        <w:tc>
          <w:tcPr>
            <w:tcW w:w="2600" w:type="dxa"/>
          </w:tcPr>
          <w:p w14:paraId="471E24DB" w14:textId="77777777" w:rsidR="00C43445" w:rsidRPr="00BD3EA9" w:rsidRDefault="00606CDB" w:rsidP="00BD3EA9">
            <w:pPr>
              <w:jc w:val="center"/>
              <w:rPr>
                <w:b/>
              </w:rPr>
            </w:pPr>
            <w:r>
              <w:rPr>
                <w:b/>
              </w:rPr>
              <w:t>Composer</w:t>
            </w:r>
          </w:p>
        </w:tc>
        <w:tc>
          <w:tcPr>
            <w:tcW w:w="7375" w:type="dxa"/>
          </w:tcPr>
          <w:p w14:paraId="6A78BB93" w14:textId="77777777" w:rsidR="00C43445" w:rsidRPr="00BD3EA9" w:rsidRDefault="00C43445" w:rsidP="00BD3EA9">
            <w:pPr>
              <w:jc w:val="center"/>
              <w:rPr>
                <w:b/>
              </w:rPr>
            </w:pPr>
            <w:r w:rsidRPr="00BD3EA9">
              <w:rPr>
                <w:b/>
              </w:rPr>
              <w:t>Notes</w:t>
            </w:r>
          </w:p>
        </w:tc>
      </w:tr>
      <w:tr w:rsidR="00C43445" w14:paraId="5FFC5167" w14:textId="77777777" w:rsidTr="00606CDB">
        <w:tc>
          <w:tcPr>
            <w:tcW w:w="2975" w:type="dxa"/>
          </w:tcPr>
          <w:p w14:paraId="67040989" w14:textId="77777777" w:rsidR="00C43445" w:rsidRPr="009071FE" w:rsidRDefault="00D53323" w:rsidP="009071FE">
            <w:hyperlink r:id="rId5" w:history="1">
              <w:proofErr w:type="spellStart"/>
              <w:r w:rsidR="00C43445" w:rsidRPr="00D82DB2">
                <w:rPr>
                  <w:rStyle w:val="Hyperlink"/>
                </w:rPr>
                <w:t>Wachet</w:t>
              </w:r>
              <w:proofErr w:type="spellEnd"/>
              <w:r w:rsidR="00C43445" w:rsidRPr="00D82DB2">
                <w:rPr>
                  <w:rStyle w:val="Hyperlink"/>
                </w:rPr>
                <w:t xml:space="preserve"> Auf from cantata 140</w:t>
              </w:r>
            </w:hyperlink>
          </w:p>
        </w:tc>
        <w:tc>
          <w:tcPr>
            <w:tcW w:w="2600" w:type="dxa"/>
          </w:tcPr>
          <w:p w14:paraId="20EEAE41" w14:textId="77777777" w:rsidR="00C43445" w:rsidRPr="009071FE" w:rsidRDefault="00606CDB" w:rsidP="009071FE">
            <w:r w:rsidRPr="009071FE">
              <w:t>Bach</w:t>
            </w:r>
          </w:p>
        </w:tc>
        <w:tc>
          <w:tcPr>
            <w:tcW w:w="7375" w:type="dxa"/>
          </w:tcPr>
          <w:p w14:paraId="7F9FB326" w14:textId="77777777" w:rsidR="00606CDB" w:rsidRPr="009071FE" w:rsidRDefault="00606CDB" w:rsidP="009071FE">
            <w:r w:rsidRPr="009071FE">
              <w:t xml:space="preserve">PD </w:t>
            </w:r>
          </w:p>
          <w:p w14:paraId="2CA8BA35" w14:textId="77777777" w:rsidR="00C43445" w:rsidRPr="009071FE" w:rsidRDefault="00C43445" w:rsidP="009071FE">
            <w:r w:rsidRPr="009071FE">
              <w:t>Needs a good organist/pianist.  Men/women sing texts in English or German</w:t>
            </w:r>
          </w:p>
        </w:tc>
      </w:tr>
      <w:tr w:rsidR="00306C8F" w14:paraId="3CA168B6" w14:textId="77777777" w:rsidTr="00606CDB">
        <w:tc>
          <w:tcPr>
            <w:tcW w:w="2975" w:type="dxa"/>
          </w:tcPr>
          <w:p w14:paraId="6DCBC790" w14:textId="77777777" w:rsidR="00306C8F" w:rsidRPr="009071FE" w:rsidRDefault="00D53323" w:rsidP="009071FE">
            <w:hyperlink r:id="rId6" w:history="1">
              <w:r w:rsidR="00306C8F" w:rsidRPr="0098354D">
                <w:rPr>
                  <w:rStyle w:val="Hyperlink"/>
                </w:rPr>
                <w:t>Advent Message</w:t>
              </w:r>
            </w:hyperlink>
          </w:p>
        </w:tc>
        <w:tc>
          <w:tcPr>
            <w:tcW w:w="2600" w:type="dxa"/>
          </w:tcPr>
          <w:p w14:paraId="3DB3D5C6" w14:textId="77777777" w:rsidR="00306C8F" w:rsidRPr="009071FE" w:rsidRDefault="006F4B10" w:rsidP="009071FE">
            <w:r>
              <w:t xml:space="preserve">Martin </w:t>
            </w:r>
            <w:r w:rsidR="009071FE" w:rsidRPr="009071FE">
              <w:t>How</w:t>
            </w:r>
          </w:p>
        </w:tc>
        <w:tc>
          <w:tcPr>
            <w:tcW w:w="7375" w:type="dxa"/>
          </w:tcPr>
          <w:p w14:paraId="371CED83" w14:textId="77777777" w:rsidR="006F4B10" w:rsidRDefault="006F4B10" w:rsidP="009071FE">
            <w:r>
              <w:t>Mayhew</w:t>
            </w:r>
          </w:p>
          <w:p w14:paraId="6BD09999" w14:textId="77777777" w:rsidR="00306C8F" w:rsidRPr="009071FE" w:rsidRDefault="006F4B10" w:rsidP="009071FE">
            <w:r>
              <w:t>SATB optional solos</w:t>
            </w:r>
          </w:p>
        </w:tc>
      </w:tr>
      <w:tr w:rsidR="009071FE" w14:paraId="687A2B07" w14:textId="77777777" w:rsidTr="00606CDB">
        <w:tc>
          <w:tcPr>
            <w:tcW w:w="2975" w:type="dxa"/>
          </w:tcPr>
          <w:p w14:paraId="173AD7C6" w14:textId="77777777" w:rsidR="009071FE" w:rsidRPr="009071FE" w:rsidRDefault="00D53323" w:rsidP="009071FE">
            <w:hyperlink r:id="rId7" w:history="1">
              <w:r w:rsidR="009071FE" w:rsidRPr="00112B58">
                <w:rPr>
                  <w:rStyle w:val="Hyperlink"/>
                </w:rPr>
                <w:t>A Tender Shoot</w:t>
              </w:r>
            </w:hyperlink>
            <w:r w:rsidR="009071FE" w:rsidRPr="009071FE">
              <w:t xml:space="preserve"> </w:t>
            </w:r>
          </w:p>
          <w:p w14:paraId="47748F9C" w14:textId="77777777" w:rsidR="009071FE" w:rsidRPr="009071FE" w:rsidRDefault="009071FE" w:rsidP="009071FE"/>
        </w:tc>
        <w:tc>
          <w:tcPr>
            <w:tcW w:w="2600" w:type="dxa"/>
          </w:tcPr>
          <w:p w14:paraId="5DB634DA" w14:textId="77777777" w:rsidR="009071FE" w:rsidRPr="009071FE" w:rsidRDefault="001B7290" w:rsidP="009071FE">
            <w:r>
              <w:t>Goldschmidt</w:t>
            </w:r>
          </w:p>
        </w:tc>
        <w:tc>
          <w:tcPr>
            <w:tcW w:w="7375" w:type="dxa"/>
          </w:tcPr>
          <w:p w14:paraId="32167F97" w14:textId="77777777" w:rsidR="009071FE" w:rsidRDefault="009071FE" w:rsidP="009071FE">
            <w:r>
              <w:t>PD</w:t>
            </w:r>
          </w:p>
          <w:p w14:paraId="24298904" w14:textId="77777777" w:rsidR="009071FE" w:rsidRPr="009071FE" w:rsidRDefault="009071FE" w:rsidP="009071FE">
            <w:r w:rsidRPr="009071FE">
              <w:t>SATB</w:t>
            </w:r>
          </w:p>
        </w:tc>
      </w:tr>
      <w:tr w:rsidR="001B7290" w14:paraId="171EE427" w14:textId="77777777" w:rsidTr="00606CDB">
        <w:tc>
          <w:tcPr>
            <w:tcW w:w="2975" w:type="dxa"/>
          </w:tcPr>
          <w:p w14:paraId="31D19DCF" w14:textId="77777777" w:rsidR="001B7290" w:rsidRPr="009071FE" w:rsidRDefault="00D53323" w:rsidP="009071FE">
            <w:hyperlink r:id="rId8" w:history="1">
              <w:proofErr w:type="spellStart"/>
              <w:r w:rsidR="001B7290" w:rsidRPr="00112B58">
                <w:rPr>
                  <w:rStyle w:val="Hyperlink"/>
                </w:rPr>
                <w:t>Veni</w:t>
              </w:r>
              <w:proofErr w:type="spellEnd"/>
              <w:r w:rsidR="001B7290" w:rsidRPr="00112B58">
                <w:rPr>
                  <w:rStyle w:val="Hyperlink"/>
                </w:rPr>
                <w:t xml:space="preserve"> Emmanuel</w:t>
              </w:r>
            </w:hyperlink>
          </w:p>
        </w:tc>
        <w:tc>
          <w:tcPr>
            <w:tcW w:w="2600" w:type="dxa"/>
          </w:tcPr>
          <w:p w14:paraId="519FE81D" w14:textId="77777777" w:rsidR="001B7290" w:rsidRDefault="001B7290" w:rsidP="009071FE">
            <w:r>
              <w:t xml:space="preserve">Zoltan </w:t>
            </w:r>
            <w:proofErr w:type="spellStart"/>
            <w:r>
              <w:t>Koday</w:t>
            </w:r>
            <w:proofErr w:type="spellEnd"/>
          </w:p>
        </w:tc>
        <w:tc>
          <w:tcPr>
            <w:tcW w:w="7375" w:type="dxa"/>
          </w:tcPr>
          <w:p w14:paraId="7E98792C" w14:textId="77777777" w:rsidR="001B7290" w:rsidRDefault="001B7290" w:rsidP="009071FE">
            <w:r>
              <w:t>PD</w:t>
            </w:r>
          </w:p>
          <w:p w14:paraId="3A6D889E" w14:textId="77777777" w:rsidR="001B7290" w:rsidRDefault="001B7290" w:rsidP="009071FE">
            <w:r>
              <w:t>3 part choir</w:t>
            </w:r>
          </w:p>
        </w:tc>
      </w:tr>
      <w:tr w:rsidR="00DD12AD" w14:paraId="3A078E53" w14:textId="77777777" w:rsidTr="00606CDB">
        <w:tc>
          <w:tcPr>
            <w:tcW w:w="2975" w:type="dxa"/>
          </w:tcPr>
          <w:p w14:paraId="17235BFA" w14:textId="77777777" w:rsidR="00DD12AD" w:rsidRDefault="00D53323" w:rsidP="009071FE">
            <w:hyperlink r:id="rId9" w:history="1">
              <w:r w:rsidR="00DD12AD" w:rsidRPr="008B323B">
                <w:rPr>
                  <w:rStyle w:val="Hyperlink"/>
                </w:rPr>
                <w:t xml:space="preserve">Alma </w:t>
              </w:r>
              <w:proofErr w:type="spellStart"/>
              <w:r w:rsidR="00DD12AD" w:rsidRPr="008B323B">
                <w:rPr>
                  <w:rStyle w:val="Hyperlink"/>
                </w:rPr>
                <w:t>Redemptoris</w:t>
              </w:r>
              <w:proofErr w:type="spellEnd"/>
            </w:hyperlink>
          </w:p>
        </w:tc>
        <w:tc>
          <w:tcPr>
            <w:tcW w:w="2600" w:type="dxa"/>
          </w:tcPr>
          <w:p w14:paraId="428C34F3" w14:textId="77777777" w:rsidR="00DD12AD" w:rsidRDefault="00DD12AD" w:rsidP="009071FE">
            <w:r>
              <w:t>Palestrina</w:t>
            </w:r>
          </w:p>
        </w:tc>
        <w:tc>
          <w:tcPr>
            <w:tcW w:w="7375" w:type="dxa"/>
          </w:tcPr>
          <w:p w14:paraId="17D831C9" w14:textId="77777777" w:rsidR="00DD12AD" w:rsidRDefault="00DD12AD" w:rsidP="009071FE">
            <w:r>
              <w:t>PD</w:t>
            </w:r>
          </w:p>
          <w:p w14:paraId="5BFAA7E3" w14:textId="77777777" w:rsidR="00DD12AD" w:rsidRDefault="00DD12AD" w:rsidP="009071FE">
            <w:r>
              <w:t>SATB</w:t>
            </w:r>
          </w:p>
        </w:tc>
      </w:tr>
      <w:tr w:rsidR="008A63A5" w14:paraId="2A131B37" w14:textId="77777777" w:rsidTr="00606CDB">
        <w:tc>
          <w:tcPr>
            <w:tcW w:w="2975" w:type="dxa"/>
          </w:tcPr>
          <w:p w14:paraId="4EEBDE58" w14:textId="77777777" w:rsidR="008A63A5" w:rsidRPr="008A63A5" w:rsidRDefault="00D53323" w:rsidP="008A63A5">
            <w:hyperlink r:id="rId10" w:history="1">
              <w:r w:rsidR="008A63A5" w:rsidRPr="008764F1">
                <w:rPr>
                  <w:rStyle w:val="Hyperlink"/>
                </w:rPr>
                <w:t>Of the Father's love begotten</w:t>
              </w:r>
            </w:hyperlink>
          </w:p>
          <w:p w14:paraId="49BDA7CA" w14:textId="77777777" w:rsidR="008A63A5" w:rsidRPr="008A63A5" w:rsidRDefault="008A63A5" w:rsidP="008A63A5"/>
        </w:tc>
        <w:tc>
          <w:tcPr>
            <w:tcW w:w="2600" w:type="dxa"/>
          </w:tcPr>
          <w:p w14:paraId="0BDAD7B6" w14:textId="77777777" w:rsidR="008A63A5" w:rsidRPr="008A63A5" w:rsidRDefault="008A63A5" w:rsidP="008A63A5">
            <w:r w:rsidRPr="008A63A5">
              <w:t>Wohlgemuth</w:t>
            </w:r>
          </w:p>
        </w:tc>
        <w:tc>
          <w:tcPr>
            <w:tcW w:w="7375" w:type="dxa"/>
          </w:tcPr>
          <w:p w14:paraId="65922719" w14:textId="77777777" w:rsidR="008A63A5" w:rsidRDefault="008A63A5" w:rsidP="009071FE">
            <w:r>
              <w:t>Hope Publishing CO</w:t>
            </w:r>
          </w:p>
          <w:p w14:paraId="32F2DCF3" w14:textId="77777777" w:rsidR="008A63A5" w:rsidRDefault="008A63A5" w:rsidP="009071FE">
            <w:r>
              <w:t>SATB</w:t>
            </w:r>
          </w:p>
        </w:tc>
      </w:tr>
      <w:tr w:rsidR="00C43445" w14:paraId="53669DE1" w14:textId="77777777" w:rsidTr="00606CDB">
        <w:tc>
          <w:tcPr>
            <w:tcW w:w="2975" w:type="dxa"/>
          </w:tcPr>
          <w:p w14:paraId="3A07C4A7" w14:textId="77777777" w:rsidR="00C43445" w:rsidRPr="009071FE" w:rsidRDefault="00D53323" w:rsidP="009071FE">
            <w:hyperlink r:id="rId11" w:history="1">
              <w:r w:rsidR="00C43445" w:rsidRPr="00CC1AEA">
                <w:rPr>
                  <w:rStyle w:val="Hyperlink"/>
                </w:rPr>
                <w:t>Introit for Midnight Mass – Born today</w:t>
              </w:r>
            </w:hyperlink>
            <w:r w:rsidR="00C43445" w:rsidRPr="009071FE">
              <w:t xml:space="preserve"> </w:t>
            </w:r>
          </w:p>
        </w:tc>
        <w:tc>
          <w:tcPr>
            <w:tcW w:w="2600" w:type="dxa"/>
          </w:tcPr>
          <w:p w14:paraId="571012EF" w14:textId="77777777" w:rsidR="00C43445" w:rsidRPr="009071FE" w:rsidRDefault="00520DBE" w:rsidP="009071FE">
            <w:r w:rsidRPr="009071FE">
              <w:t xml:space="preserve">Richard </w:t>
            </w:r>
            <w:r w:rsidR="00606CDB" w:rsidRPr="009071FE">
              <w:t>Proulx</w:t>
            </w:r>
          </w:p>
        </w:tc>
        <w:tc>
          <w:tcPr>
            <w:tcW w:w="7375" w:type="dxa"/>
          </w:tcPr>
          <w:p w14:paraId="1EB3339E" w14:textId="77777777" w:rsidR="00606CDB" w:rsidRPr="009071FE" w:rsidRDefault="00606CDB" w:rsidP="009071FE">
            <w:r w:rsidRPr="009071FE">
              <w:t xml:space="preserve">GIA </w:t>
            </w:r>
          </w:p>
          <w:p w14:paraId="5BCFF13D" w14:textId="77777777" w:rsidR="00C43445" w:rsidRPr="009071FE" w:rsidRDefault="00C43445" w:rsidP="009071FE">
            <w:r w:rsidRPr="009071FE">
              <w:t>Unison choir with handbells</w:t>
            </w:r>
          </w:p>
        </w:tc>
      </w:tr>
      <w:tr w:rsidR="00C43445" w14:paraId="2008806E" w14:textId="77777777" w:rsidTr="00606CDB">
        <w:tc>
          <w:tcPr>
            <w:tcW w:w="2975" w:type="dxa"/>
          </w:tcPr>
          <w:p w14:paraId="22C3B015" w14:textId="77777777" w:rsidR="00C43445" w:rsidRPr="009071FE" w:rsidRDefault="00D53323" w:rsidP="009071FE">
            <w:hyperlink r:id="rId12" w:history="1">
              <w:r w:rsidR="00C43445" w:rsidRPr="001E400A">
                <w:rPr>
                  <w:rStyle w:val="Hyperlink"/>
                </w:rPr>
                <w:t>Murmurs in a stable</w:t>
              </w:r>
            </w:hyperlink>
            <w:r w:rsidR="00C43445" w:rsidRPr="009071FE">
              <w:t xml:space="preserve"> </w:t>
            </w:r>
          </w:p>
        </w:tc>
        <w:tc>
          <w:tcPr>
            <w:tcW w:w="2600" w:type="dxa"/>
          </w:tcPr>
          <w:p w14:paraId="4846EC52" w14:textId="77777777" w:rsidR="00C43445" w:rsidRPr="009071FE" w:rsidRDefault="00520DBE" w:rsidP="009071FE">
            <w:r w:rsidRPr="009071FE">
              <w:t xml:space="preserve">Craig </w:t>
            </w:r>
            <w:r w:rsidR="00606CDB" w:rsidRPr="009071FE">
              <w:t>Courtney</w:t>
            </w:r>
          </w:p>
        </w:tc>
        <w:tc>
          <w:tcPr>
            <w:tcW w:w="7375" w:type="dxa"/>
          </w:tcPr>
          <w:p w14:paraId="63E4E5B2" w14:textId="77777777" w:rsidR="00FA233A" w:rsidRDefault="00FA233A" w:rsidP="009071FE">
            <w:proofErr w:type="spellStart"/>
            <w:r>
              <w:t>Beckenhorst</w:t>
            </w:r>
            <w:proofErr w:type="spellEnd"/>
          </w:p>
          <w:p w14:paraId="5F4CCAAF" w14:textId="77777777" w:rsidR="00C43445" w:rsidRPr="009071FE" w:rsidRDefault="00C43445" w:rsidP="009071FE">
            <w:r w:rsidRPr="009071FE">
              <w:t>SATB choir and piano</w:t>
            </w:r>
          </w:p>
        </w:tc>
      </w:tr>
      <w:tr w:rsidR="00C43445" w14:paraId="07E6B79A" w14:textId="77777777" w:rsidTr="00606CDB">
        <w:tc>
          <w:tcPr>
            <w:tcW w:w="2975" w:type="dxa"/>
          </w:tcPr>
          <w:p w14:paraId="0133C22C" w14:textId="77777777" w:rsidR="00C43445" w:rsidRPr="009071FE" w:rsidRDefault="00D53323" w:rsidP="009071FE">
            <w:hyperlink r:id="rId13" w:history="1">
              <w:r w:rsidR="00C43445" w:rsidRPr="00293AC6">
                <w:rPr>
                  <w:rStyle w:val="Hyperlink"/>
                </w:rPr>
                <w:t>A maiden most gentle</w:t>
              </w:r>
            </w:hyperlink>
          </w:p>
        </w:tc>
        <w:tc>
          <w:tcPr>
            <w:tcW w:w="2600" w:type="dxa"/>
          </w:tcPr>
          <w:p w14:paraId="39ACCD07" w14:textId="77777777" w:rsidR="00C43445" w:rsidRPr="009071FE" w:rsidRDefault="00520DBE" w:rsidP="009071FE">
            <w:r w:rsidRPr="009071FE">
              <w:t xml:space="preserve">Andrew </w:t>
            </w:r>
            <w:r w:rsidR="00606CDB" w:rsidRPr="009071FE">
              <w:t>Carter</w:t>
            </w:r>
          </w:p>
        </w:tc>
        <w:tc>
          <w:tcPr>
            <w:tcW w:w="7375" w:type="dxa"/>
          </w:tcPr>
          <w:p w14:paraId="3542647B" w14:textId="77777777" w:rsidR="00306C8F" w:rsidRPr="009071FE" w:rsidRDefault="00306C8F" w:rsidP="009071FE">
            <w:r w:rsidRPr="009071FE">
              <w:t xml:space="preserve">OUP </w:t>
            </w:r>
          </w:p>
          <w:p w14:paraId="4F1586F1" w14:textId="77777777" w:rsidR="00C43445" w:rsidRPr="009071FE" w:rsidRDefault="00606CDB" w:rsidP="009071FE">
            <w:r w:rsidRPr="009071FE">
              <w:t>Keyboard, SATB choir</w:t>
            </w:r>
          </w:p>
        </w:tc>
      </w:tr>
      <w:tr w:rsidR="00C43445" w14:paraId="166204DA" w14:textId="77777777" w:rsidTr="00606CDB">
        <w:tc>
          <w:tcPr>
            <w:tcW w:w="2975" w:type="dxa"/>
          </w:tcPr>
          <w:p w14:paraId="391E3F93" w14:textId="77777777" w:rsidR="00C43445" w:rsidRDefault="00D53323" w:rsidP="00CF2146">
            <w:hyperlink r:id="rId14" w:history="1">
              <w:r w:rsidR="00520DBE" w:rsidRPr="00D30358">
                <w:rPr>
                  <w:rStyle w:val="Hyperlink"/>
                </w:rPr>
                <w:t>Mary Had a baby</w:t>
              </w:r>
            </w:hyperlink>
          </w:p>
        </w:tc>
        <w:tc>
          <w:tcPr>
            <w:tcW w:w="2600" w:type="dxa"/>
          </w:tcPr>
          <w:p w14:paraId="5879BFD2" w14:textId="77777777" w:rsidR="00C43445" w:rsidRDefault="00520DBE" w:rsidP="00CF2146">
            <w:r>
              <w:t>Roland Carter</w:t>
            </w:r>
          </w:p>
        </w:tc>
        <w:tc>
          <w:tcPr>
            <w:tcW w:w="7375" w:type="dxa"/>
          </w:tcPr>
          <w:p w14:paraId="51C0B7D3" w14:textId="77777777" w:rsidR="00E64A8D" w:rsidRDefault="00E64A8D" w:rsidP="00CF2146">
            <w:r>
              <w:t>Self-published</w:t>
            </w:r>
          </w:p>
          <w:p w14:paraId="69590001" w14:textId="77777777" w:rsidR="00C43445" w:rsidRDefault="00520DBE" w:rsidP="00CF2146">
            <w:r>
              <w:t>Gospel piano style, Soloist and choir.  Can be performed as a solo</w:t>
            </w:r>
          </w:p>
        </w:tc>
      </w:tr>
      <w:tr w:rsidR="00C43445" w14:paraId="6FDF8E07" w14:textId="77777777" w:rsidTr="00606CDB">
        <w:tc>
          <w:tcPr>
            <w:tcW w:w="2975" w:type="dxa"/>
          </w:tcPr>
          <w:p w14:paraId="4960D48B" w14:textId="77777777" w:rsidR="00C43445" w:rsidRDefault="00D53323" w:rsidP="00CF2146">
            <w:hyperlink r:id="rId15" w:history="1">
              <w:r w:rsidR="00E116AF" w:rsidRPr="002F7690">
                <w:rPr>
                  <w:rStyle w:val="Hyperlink"/>
                </w:rPr>
                <w:t>Before the marvel of this night</w:t>
              </w:r>
            </w:hyperlink>
          </w:p>
        </w:tc>
        <w:tc>
          <w:tcPr>
            <w:tcW w:w="2600" w:type="dxa"/>
          </w:tcPr>
          <w:p w14:paraId="22C6BEED" w14:textId="77777777" w:rsidR="00C43445" w:rsidRDefault="00E116AF" w:rsidP="00CF2146">
            <w:r>
              <w:t>Carl Schalk</w:t>
            </w:r>
          </w:p>
        </w:tc>
        <w:tc>
          <w:tcPr>
            <w:tcW w:w="7375" w:type="dxa"/>
          </w:tcPr>
          <w:p w14:paraId="3D974930" w14:textId="77777777" w:rsidR="00C43445" w:rsidRDefault="00E116AF" w:rsidP="00CF2146">
            <w:r>
              <w:t>SATB, organ</w:t>
            </w:r>
          </w:p>
        </w:tc>
      </w:tr>
      <w:tr w:rsidR="00E116AF" w14:paraId="766F4C76" w14:textId="77777777" w:rsidTr="00606CDB">
        <w:tc>
          <w:tcPr>
            <w:tcW w:w="2975" w:type="dxa"/>
          </w:tcPr>
          <w:p w14:paraId="6E588958" w14:textId="77777777" w:rsidR="00E116AF" w:rsidRDefault="00D53323" w:rsidP="00E116AF">
            <w:hyperlink r:id="rId16" w:history="1">
              <w:r w:rsidR="00E116AF" w:rsidRPr="002F7690">
                <w:rPr>
                  <w:rStyle w:val="Hyperlink"/>
                </w:rPr>
                <w:t>Where shepherds lately knelt</w:t>
              </w:r>
            </w:hyperlink>
          </w:p>
        </w:tc>
        <w:tc>
          <w:tcPr>
            <w:tcW w:w="2600" w:type="dxa"/>
          </w:tcPr>
          <w:p w14:paraId="5599D6E6" w14:textId="77777777" w:rsidR="00E116AF" w:rsidRDefault="00E116AF" w:rsidP="00E116AF">
            <w:r>
              <w:t>Carl Schalk</w:t>
            </w:r>
          </w:p>
        </w:tc>
        <w:tc>
          <w:tcPr>
            <w:tcW w:w="7375" w:type="dxa"/>
          </w:tcPr>
          <w:p w14:paraId="09D61EFC" w14:textId="77777777" w:rsidR="00E116AF" w:rsidRDefault="00E116AF" w:rsidP="00E116AF">
            <w:r>
              <w:t>SATB, organ</w:t>
            </w:r>
          </w:p>
        </w:tc>
      </w:tr>
      <w:tr w:rsidR="00E116AF" w14:paraId="0DDE0971" w14:textId="77777777" w:rsidTr="00606CDB">
        <w:tc>
          <w:tcPr>
            <w:tcW w:w="2975" w:type="dxa"/>
          </w:tcPr>
          <w:p w14:paraId="26D53D6F" w14:textId="77777777" w:rsidR="00E116AF" w:rsidRDefault="00D53323" w:rsidP="00E116AF">
            <w:hyperlink r:id="rId17" w:history="1">
              <w:r w:rsidR="00B54CC8" w:rsidRPr="00A82AF5">
                <w:rPr>
                  <w:rStyle w:val="Hyperlink"/>
                </w:rPr>
                <w:t>Suo Gan – Welsh melody</w:t>
              </w:r>
            </w:hyperlink>
          </w:p>
        </w:tc>
        <w:tc>
          <w:tcPr>
            <w:tcW w:w="2600" w:type="dxa"/>
          </w:tcPr>
          <w:p w14:paraId="5DA29AD2" w14:textId="77777777" w:rsidR="00E116AF" w:rsidRDefault="00B54CC8" w:rsidP="00E116AF">
            <w:r>
              <w:t xml:space="preserve">Arr. </w:t>
            </w:r>
            <w:proofErr w:type="spellStart"/>
            <w:r>
              <w:t>Cleobury</w:t>
            </w:r>
            <w:proofErr w:type="spellEnd"/>
          </w:p>
        </w:tc>
        <w:tc>
          <w:tcPr>
            <w:tcW w:w="7375" w:type="dxa"/>
          </w:tcPr>
          <w:p w14:paraId="421A5FC7" w14:textId="77777777" w:rsidR="00E116AF" w:rsidRDefault="00B54CC8" w:rsidP="00E116AF">
            <w:proofErr w:type="spellStart"/>
            <w:r>
              <w:t>Novello</w:t>
            </w:r>
            <w:proofErr w:type="spellEnd"/>
          </w:p>
          <w:p w14:paraId="08D927F1" w14:textId="77777777" w:rsidR="00B54CC8" w:rsidRDefault="00B54CC8" w:rsidP="00E116AF">
            <w:r>
              <w:t>SATB and solo with keyboard. Can be sung as solo</w:t>
            </w:r>
          </w:p>
        </w:tc>
      </w:tr>
      <w:tr w:rsidR="00E116AF" w14:paraId="766BB093" w14:textId="77777777" w:rsidTr="00606CDB">
        <w:tc>
          <w:tcPr>
            <w:tcW w:w="2975" w:type="dxa"/>
          </w:tcPr>
          <w:p w14:paraId="1A1CF311" w14:textId="77777777" w:rsidR="00E071C9" w:rsidRPr="00E071C9" w:rsidRDefault="00D53323" w:rsidP="00E071C9">
            <w:hyperlink r:id="rId18" w:history="1">
              <w:r w:rsidR="00E071C9" w:rsidRPr="00F47F86">
                <w:rPr>
                  <w:rStyle w:val="Hyperlink"/>
                </w:rPr>
                <w:t xml:space="preserve">A la </w:t>
              </w:r>
              <w:proofErr w:type="spellStart"/>
              <w:r w:rsidR="00E071C9" w:rsidRPr="00F47F86">
                <w:rPr>
                  <w:rStyle w:val="Hyperlink"/>
                </w:rPr>
                <w:t>na</w:t>
              </w:r>
              <w:proofErr w:type="spellEnd"/>
              <w:r w:rsidR="00E071C9" w:rsidRPr="00F47F86">
                <w:rPr>
                  <w:rStyle w:val="Hyperlink"/>
                </w:rPr>
                <w:t xml:space="preserve"> </w:t>
              </w:r>
              <w:proofErr w:type="spellStart"/>
              <w:r w:rsidR="00E071C9" w:rsidRPr="00F47F86">
                <w:rPr>
                  <w:rStyle w:val="Hyperlink"/>
                </w:rPr>
                <w:t>nita</w:t>
              </w:r>
              <w:proofErr w:type="spellEnd"/>
            </w:hyperlink>
          </w:p>
          <w:p w14:paraId="63A5A3CC" w14:textId="77777777" w:rsidR="00E116AF" w:rsidRPr="00E071C9" w:rsidRDefault="00E116AF" w:rsidP="00E071C9"/>
        </w:tc>
        <w:tc>
          <w:tcPr>
            <w:tcW w:w="2600" w:type="dxa"/>
          </w:tcPr>
          <w:p w14:paraId="6489B408" w14:textId="77777777" w:rsidR="00E116AF" w:rsidRPr="00E071C9" w:rsidRDefault="00300B65" w:rsidP="00A9785B">
            <w:r>
              <w:t>Arr. Harris</w:t>
            </w:r>
          </w:p>
        </w:tc>
        <w:tc>
          <w:tcPr>
            <w:tcW w:w="7375" w:type="dxa"/>
          </w:tcPr>
          <w:p w14:paraId="11CC7877" w14:textId="77777777" w:rsidR="00E071C9" w:rsidRDefault="00E071C9" w:rsidP="00E071C9">
            <w:r>
              <w:t>GIA</w:t>
            </w:r>
          </w:p>
          <w:p w14:paraId="6C3633BC" w14:textId="77777777" w:rsidR="00E116AF" w:rsidRPr="00E071C9" w:rsidRDefault="00E071C9" w:rsidP="00E071C9">
            <w:r w:rsidRPr="00E071C9">
              <w:t>SATB keyboard- guitar</w:t>
            </w:r>
          </w:p>
        </w:tc>
      </w:tr>
      <w:tr w:rsidR="00E116AF" w14:paraId="13A1011A" w14:textId="77777777" w:rsidTr="00606CDB">
        <w:tc>
          <w:tcPr>
            <w:tcW w:w="2975" w:type="dxa"/>
          </w:tcPr>
          <w:p w14:paraId="1C61EC38" w14:textId="77777777" w:rsidR="00E116AF" w:rsidRDefault="00D53323" w:rsidP="00E116AF">
            <w:hyperlink r:id="rId19" w:history="1">
              <w:r w:rsidR="00A9785B" w:rsidRPr="00D5551F">
                <w:rPr>
                  <w:rStyle w:val="Hyperlink"/>
                </w:rPr>
                <w:t>In the bleak midwinter</w:t>
              </w:r>
            </w:hyperlink>
          </w:p>
        </w:tc>
        <w:tc>
          <w:tcPr>
            <w:tcW w:w="2600" w:type="dxa"/>
          </w:tcPr>
          <w:p w14:paraId="73AFDAB6" w14:textId="77777777" w:rsidR="00E116AF" w:rsidRDefault="00A9785B" w:rsidP="00E116AF">
            <w:r>
              <w:t>Darke</w:t>
            </w:r>
          </w:p>
        </w:tc>
        <w:tc>
          <w:tcPr>
            <w:tcW w:w="7375" w:type="dxa"/>
          </w:tcPr>
          <w:p w14:paraId="3C666510" w14:textId="77777777" w:rsidR="00E116AF" w:rsidRDefault="00A9785B" w:rsidP="00E116AF">
            <w:r>
              <w:t>PD</w:t>
            </w:r>
          </w:p>
          <w:p w14:paraId="3F3FF4D9" w14:textId="77777777" w:rsidR="00A9785B" w:rsidRDefault="00A9785B" w:rsidP="00D5551F">
            <w:r>
              <w:t>SATB</w:t>
            </w:r>
            <w:r w:rsidR="00404F37">
              <w:t>+ keyboard</w:t>
            </w:r>
            <w:r w:rsidR="00D5551F">
              <w:t>. M</w:t>
            </w:r>
            <w:r>
              <w:t>ay be sung as a solo with keyboard playing SATB parts</w:t>
            </w:r>
          </w:p>
        </w:tc>
      </w:tr>
      <w:tr w:rsidR="00A9785B" w14:paraId="31A6BD31" w14:textId="77777777" w:rsidTr="00606CDB">
        <w:tc>
          <w:tcPr>
            <w:tcW w:w="2975" w:type="dxa"/>
          </w:tcPr>
          <w:p w14:paraId="22B3F4E0" w14:textId="77777777" w:rsidR="008F5C6F" w:rsidRPr="008F5C6F" w:rsidRDefault="00D53323" w:rsidP="008F5C6F">
            <w:hyperlink r:id="rId20" w:history="1">
              <w:proofErr w:type="spellStart"/>
              <w:r w:rsidR="008F5C6F" w:rsidRPr="00D5551F">
                <w:rPr>
                  <w:rStyle w:val="Hyperlink"/>
                </w:rPr>
                <w:t>Personent</w:t>
              </w:r>
              <w:proofErr w:type="spellEnd"/>
              <w:r w:rsidR="008F5C6F" w:rsidRPr="00D5551F">
                <w:rPr>
                  <w:rStyle w:val="Hyperlink"/>
                </w:rPr>
                <w:t xml:space="preserve"> </w:t>
              </w:r>
              <w:proofErr w:type="spellStart"/>
              <w:r w:rsidR="008F5C6F" w:rsidRPr="00D5551F">
                <w:rPr>
                  <w:rStyle w:val="Hyperlink"/>
                </w:rPr>
                <w:t>hodie</w:t>
              </w:r>
              <w:proofErr w:type="spellEnd"/>
            </w:hyperlink>
          </w:p>
          <w:p w14:paraId="6CC5F237" w14:textId="77777777" w:rsidR="00A9785B" w:rsidRPr="008F5C6F" w:rsidRDefault="00A9785B" w:rsidP="008F5C6F"/>
        </w:tc>
        <w:tc>
          <w:tcPr>
            <w:tcW w:w="2600" w:type="dxa"/>
          </w:tcPr>
          <w:p w14:paraId="00EA14B5" w14:textId="77777777" w:rsidR="00A9785B" w:rsidRPr="008F5C6F" w:rsidRDefault="008F5C6F" w:rsidP="008F5C6F">
            <w:r w:rsidRPr="008F5C6F">
              <w:t>Holst</w:t>
            </w:r>
          </w:p>
        </w:tc>
        <w:tc>
          <w:tcPr>
            <w:tcW w:w="7375" w:type="dxa"/>
          </w:tcPr>
          <w:p w14:paraId="2F290672" w14:textId="77777777" w:rsidR="00A9785B" w:rsidRDefault="008F5C6F" w:rsidP="008F5C6F">
            <w:r>
              <w:t>PD</w:t>
            </w:r>
          </w:p>
          <w:p w14:paraId="53E92113" w14:textId="77777777" w:rsidR="008F5C6F" w:rsidRPr="008F5C6F" w:rsidRDefault="008F5C6F" w:rsidP="008F5C6F">
            <w:r>
              <w:t xml:space="preserve">Keyboard, unison.  Latin and English text </w:t>
            </w:r>
            <w:proofErr w:type="spellStart"/>
            <w:r>
              <w:t>text</w:t>
            </w:r>
            <w:proofErr w:type="spellEnd"/>
          </w:p>
        </w:tc>
      </w:tr>
      <w:tr w:rsidR="00A9785B" w14:paraId="484C65A7" w14:textId="77777777" w:rsidTr="00606CDB">
        <w:tc>
          <w:tcPr>
            <w:tcW w:w="2975" w:type="dxa"/>
          </w:tcPr>
          <w:p w14:paraId="64B4D684" w14:textId="77777777" w:rsidR="00A9785B" w:rsidRDefault="00D53323" w:rsidP="00E116AF">
            <w:hyperlink r:id="rId21" w:history="1">
              <w:r w:rsidR="00CA58C2" w:rsidRPr="001A5241">
                <w:rPr>
                  <w:rStyle w:val="Hyperlink"/>
                </w:rPr>
                <w:t>Nativity Carol</w:t>
              </w:r>
            </w:hyperlink>
          </w:p>
        </w:tc>
        <w:tc>
          <w:tcPr>
            <w:tcW w:w="2600" w:type="dxa"/>
          </w:tcPr>
          <w:p w14:paraId="08967E5E" w14:textId="77777777" w:rsidR="00A9785B" w:rsidRDefault="001A5241" w:rsidP="00E116AF">
            <w:r>
              <w:t>O’Brien</w:t>
            </w:r>
          </w:p>
        </w:tc>
        <w:tc>
          <w:tcPr>
            <w:tcW w:w="7375" w:type="dxa"/>
          </w:tcPr>
          <w:p w14:paraId="107A8BA8" w14:textId="77777777" w:rsidR="00A9785B" w:rsidRDefault="00CA58C2" w:rsidP="00E116AF">
            <w:r>
              <w:t>GIA</w:t>
            </w:r>
          </w:p>
        </w:tc>
      </w:tr>
      <w:tr w:rsidR="0020731E" w14:paraId="7F5146AE" w14:textId="77777777" w:rsidTr="00606CDB">
        <w:tc>
          <w:tcPr>
            <w:tcW w:w="2975" w:type="dxa"/>
          </w:tcPr>
          <w:p w14:paraId="35E4854B" w14:textId="77777777" w:rsidR="0020731E" w:rsidRDefault="004866D9" w:rsidP="00E116AF">
            <w:hyperlink r:id="rId22" w:history="1">
              <w:r w:rsidR="00253EA9" w:rsidRPr="004866D9">
                <w:rPr>
                  <w:rStyle w:val="Hyperlink"/>
                </w:rPr>
                <w:t>Nova, Nova</w:t>
              </w:r>
            </w:hyperlink>
          </w:p>
        </w:tc>
        <w:tc>
          <w:tcPr>
            <w:tcW w:w="2600" w:type="dxa"/>
          </w:tcPr>
          <w:p w14:paraId="1ADA6EFB" w14:textId="77777777" w:rsidR="0020731E" w:rsidRDefault="007148D6" w:rsidP="00E116AF">
            <w:r>
              <w:t>Richard Proulx</w:t>
            </w:r>
          </w:p>
        </w:tc>
        <w:tc>
          <w:tcPr>
            <w:tcW w:w="7375" w:type="dxa"/>
          </w:tcPr>
          <w:p w14:paraId="48E059C4" w14:textId="77777777" w:rsidR="0020731E" w:rsidRDefault="00253EA9" w:rsidP="00E116AF">
            <w:r>
              <w:t>GIA</w:t>
            </w:r>
          </w:p>
          <w:p w14:paraId="61E09216" w14:textId="77777777" w:rsidR="00253EA9" w:rsidRDefault="00253EA9" w:rsidP="00E116AF">
            <w:r>
              <w:t>Voices, percussion</w:t>
            </w:r>
          </w:p>
        </w:tc>
      </w:tr>
      <w:tr w:rsidR="0020731E" w14:paraId="25D6F9A0" w14:textId="77777777" w:rsidTr="00606CDB">
        <w:tc>
          <w:tcPr>
            <w:tcW w:w="2975" w:type="dxa"/>
          </w:tcPr>
          <w:p w14:paraId="6C11889B" w14:textId="77777777" w:rsidR="0020731E" w:rsidRDefault="00D53323" w:rsidP="00E116AF">
            <w:hyperlink r:id="rId23" w:history="1">
              <w:r w:rsidR="003960AC" w:rsidRPr="007148D6">
                <w:rPr>
                  <w:rStyle w:val="Hyperlink"/>
                </w:rPr>
                <w:t>The Jesus Gift</w:t>
              </w:r>
            </w:hyperlink>
          </w:p>
        </w:tc>
        <w:tc>
          <w:tcPr>
            <w:tcW w:w="2600" w:type="dxa"/>
          </w:tcPr>
          <w:p w14:paraId="77B284D6" w14:textId="77777777" w:rsidR="0020731E" w:rsidRDefault="003960AC" w:rsidP="00E116AF">
            <w:r>
              <w:t>Gilbert Martin</w:t>
            </w:r>
          </w:p>
        </w:tc>
        <w:tc>
          <w:tcPr>
            <w:tcW w:w="7375" w:type="dxa"/>
          </w:tcPr>
          <w:p w14:paraId="169F008D" w14:textId="77777777" w:rsidR="003960AC" w:rsidRDefault="003960AC" w:rsidP="00E116AF">
            <w:proofErr w:type="spellStart"/>
            <w:r>
              <w:t>Hinsahw</w:t>
            </w:r>
            <w:proofErr w:type="spellEnd"/>
          </w:p>
          <w:p w14:paraId="6CE4EFF8" w14:textId="77777777" w:rsidR="0020731E" w:rsidRDefault="003960AC" w:rsidP="00E116AF">
            <w:r>
              <w:t>SATB, keyboard</w:t>
            </w:r>
          </w:p>
        </w:tc>
      </w:tr>
    </w:tbl>
    <w:p w14:paraId="433344C5" w14:textId="77777777" w:rsidR="00BD3EA9" w:rsidRDefault="00BD3EA9" w:rsidP="00BD3EA9"/>
    <w:sectPr w:rsidR="00BD3EA9" w:rsidSect="00BD3EA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9E75C7"/>
    <w:multiLevelType w:val="hybridMultilevel"/>
    <w:tmpl w:val="E5E2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2C6CA0"/>
    <w:multiLevelType w:val="multilevel"/>
    <w:tmpl w:val="E71A8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F274BC2"/>
    <w:multiLevelType w:val="hybridMultilevel"/>
    <w:tmpl w:val="C794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TI1szCztDAwMzNQ0lEKTi0uzszPAykwrAUACqT0KywAAAA="/>
  </w:docVars>
  <w:rsids>
    <w:rsidRoot w:val="00BD3EA9"/>
    <w:rsid w:val="000F6E00"/>
    <w:rsid w:val="00112B58"/>
    <w:rsid w:val="00165E36"/>
    <w:rsid w:val="001A5241"/>
    <w:rsid w:val="001B7290"/>
    <w:rsid w:val="001E400A"/>
    <w:rsid w:val="0020731E"/>
    <w:rsid w:val="00253EA9"/>
    <w:rsid w:val="00293AC6"/>
    <w:rsid w:val="002F7690"/>
    <w:rsid w:val="00300B65"/>
    <w:rsid w:val="00306C8F"/>
    <w:rsid w:val="003960AC"/>
    <w:rsid w:val="00404F37"/>
    <w:rsid w:val="004866D9"/>
    <w:rsid w:val="00520DBE"/>
    <w:rsid w:val="005B4AF4"/>
    <w:rsid w:val="00606CDB"/>
    <w:rsid w:val="00656CB7"/>
    <w:rsid w:val="006F4B10"/>
    <w:rsid w:val="007148D6"/>
    <w:rsid w:val="008764F1"/>
    <w:rsid w:val="008A63A5"/>
    <w:rsid w:val="008B323B"/>
    <w:rsid w:val="008D59A0"/>
    <w:rsid w:val="008F5C6F"/>
    <w:rsid w:val="009071FE"/>
    <w:rsid w:val="009408DD"/>
    <w:rsid w:val="0098354D"/>
    <w:rsid w:val="00A82AF5"/>
    <w:rsid w:val="00A9785B"/>
    <w:rsid w:val="00B27F90"/>
    <w:rsid w:val="00B4391F"/>
    <w:rsid w:val="00B54CC8"/>
    <w:rsid w:val="00BD3EA9"/>
    <w:rsid w:val="00C43445"/>
    <w:rsid w:val="00CA58C2"/>
    <w:rsid w:val="00CC1AEA"/>
    <w:rsid w:val="00D30358"/>
    <w:rsid w:val="00D53323"/>
    <w:rsid w:val="00D5551F"/>
    <w:rsid w:val="00D82DB2"/>
    <w:rsid w:val="00DD12AD"/>
    <w:rsid w:val="00E071C9"/>
    <w:rsid w:val="00E116AF"/>
    <w:rsid w:val="00E64A8D"/>
    <w:rsid w:val="00F47F86"/>
    <w:rsid w:val="00FA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907EF"/>
  <w15:chartTrackingRefBased/>
  <w15:docId w15:val="{B21BFD10-6C33-4B10-8E7C-F94346E21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071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3EA9"/>
    <w:pPr>
      <w:ind w:left="720"/>
      <w:contextualSpacing/>
    </w:pPr>
  </w:style>
  <w:style w:type="table" w:styleId="TableGrid">
    <w:name w:val="Table Grid"/>
    <w:basedOn w:val="TableNormal"/>
    <w:uiPriority w:val="39"/>
    <w:rsid w:val="00BD3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71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82D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80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GhCcddI2iY" TargetMode="External"/><Relationship Id="rId13" Type="http://schemas.openxmlformats.org/officeDocument/2006/relationships/hyperlink" Target="https://www.youtube.com/watch?v=gkATT__lTag" TargetMode="External"/><Relationship Id="rId18" Type="http://schemas.openxmlformats.org/officeDocument/2006/relationships/hyperlink" Target="https://www.giamusic.com/store/resource/a-la-nanita-nana-print-g497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iamusic.com/store/resource/nativity-carol-print-g3769" TargetMode="External"/><Relationship Id="rId7" Type="http://schemas.openxmlformats.org/officeDocument/2006/relationships/hyperlink" Target="https://www.youtube.com/watch?v=7MLDZdL-bMs" TargetMode="External"/><Relationship Id="rId12" Type="http://schemas.openxmlformats.org/officeDocument/2006/relationships/hyperlink" Target="https://www.youtube.com/watch?v=lo1ocrOKqVE" TargetMode="External"/><Relationship Id="rId17" Type="http://schemas.openxmlformats.org/officeDocument/2006/relationships/hyperlink" Target="https://www.youtube.com/watch?v=MllmA1t7TNc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nP4N8IiTtt4" TargetMode="External"/><Relationship Id="rId20" Type="http://schemas.openxmlformats.org/officeDocument/2006/relationships/hyperlink" Target="https://www.youtube.com/watch?v=bNur1zR_74Q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1iU5TPBQ20" TargetMode="External"/><Relationship Id="rId11" Type="http://schemas.openxmlformats.org/officeDocument/2006/relationships/hyperlink" Target="https://www.youtube.com/watch?v=RDArjfJ_n30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youtube.com/watch?v=oNSMWx-20b0" TargetMode="External"/><Relationship Id="rId15" Type="http://schemas.openxmlformats.org/officeDocument/2006/relationships/hyperlink" Target="https://www.youtube.com/watch?v=H52Rgn-Khj4" TargetMode="External"/><Relationship Id="rId23" Type="http://schemas.openxmlformats.org/officeDocument/2006/relationships/hyperlink" Target="https://www.youtube.com/watch?v=-3aggyMIuVI" TargetMode="External"/><Relationship Id="rId10" Type="http://schemas.openxmlformats.org/officeDocument/2006/relationships/hyperlink" Target="https://www.youtube.com/watch?v=GYZhlXVsUwU" TargetMode="External"/><Relationship Id="rId19" Type="http://schemas.openxmlformats.org/officeDocument/2006/relationships/hyperlink" Target="https://www.youtube.com/watch?v=GPpy3XSk6c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6PSRWWBz61g" TargetMode="External"/><Relationship Id="rId14" Type="http://schemas.openxmlformats.org/officeDocument/2006/relationships/hyperlink" Target="https://www.youtube.com/watch?v=54r8CLLfd94" TargetMode="External"/><Relationship Id="rId22" Type="http://schemas.openxmlformats.org/officeDocument/2006/relationships/hyperlink" Target="https://www.youtube.com/watch?v=IdekwnT642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Pearson</dc:creator>
  <cp:keywords/>
  <dc:description/>
  <cp:lastModifiedBy>Daniel Baker</cp:lastModifiedBy>
  <cp:revision>2</cp:revision>
  <dcterms:created xsi:type="dcterms:W3CDTF">2020-10-19T19:58:00Z</dcterms:created>
  <dcterms:modified xsi:type="dcterms:W3CDTF">2020-10-19T19:58:00Z</dcterms:modified>
</cp:coreProperties>
</file>